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references">
              <w:r>
                <w:rPr>
                  <w:rStyle w:val="Hyperlink"/>
                  <w:b/>
                </w:rPr>
                <w:t xml:space="preserve">References</w:t>
              </w:r>
            </w:hyperlink>
          </w:p>
        </w:tc>
        <w:tc>
          <w:p>
            <w:pPr>
              <w:pStyle w:val="Compact"/>
              <w:jc w:val="left"/>
            </w:pPr>
            <w:r>
              <w:t xml:space="preserve">20</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2.3"/>
      <w:r>
        <w:t xml:space="preserve">Task 2.3</w:t>
      </w:r>
      <w:bookmarkEnd w:id="25"/>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6" w:name="task-2.4"/>
      <w:r>
        <w:t xml:space="preserve">Task 2.4</w:t>
      </w:r>
      <w:bookmarkEnd w:id="26"/>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7" w:name="task-2.5"/>
      <w:r>
        <w:t xml:space="preserve">Task 2.5</w:t>
      </w:r>
      <w:bookmarkEnd w:id="27"/>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8" w:name="basic-use-pascals-triangle"/>
      <w:r>
        <w:t xml:space="preserve">Basic Use: Pascals Triangle</w:t>
      </w:r>
      <w:bookmarkEnd w:id="28"/>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9" w:name="pascal-triangle-extended-project"/>
      <w:r>
        <w:t xml:space="preserve">Pascal Triangle: Extended Project</w:t>
      </w:r>
      <w:bookmarkEnd w:id="29"/>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30" w:name="week-2-2024-10-07-to-2024-10-14"/>
      <w:r>
        <w:rPr>
          <w:b/>
        </w:rPr>
        <w:t xml:space="preserve">Week 2</w:t>
      </w:r>
      <w:r>
        <w:t xml:space="preserve"> </w:t>
      </w:r>
      <w:r>
        <w:t xml:space="preserve">– 2024-10-07 to 2024-10-14</w:t>
      </w:r>
      <w:bookmarkEnd w:id="30"/>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31" w:name="basic-use-variables-and-data-types"/>
      <w:r>
        <w:t xml:space="preserve">Basic Use: Variables And Data Types</w:t>
      </w:r>
      <w:bookmarkEnd w:id="31"/>
    </w:p>
    <w:p>
      <w:pPr>
        <w:pStyle w:val="Heading4"/>
      </w:pPr>
      <w:bookmarkStart w:id="32" w:name="task-1.2"/>
      <w:r>
        <w:t xml:space="preserve">Task 1.2</w:t>
      </w:r>
      <w:bookmarkEnd w:id="32"/>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3"/>
      </w:pPr>
      <w:bookmarkStart w:id="33" w:name="basic-use-input-and-math"/>
      <w:r>
        <w:t xml:space="preserve">Basic Use: Input And Math</w:t>
      </w:r>
      <w:bookmarkEnd w:id="33"/>
    </w:p>
    <w:p>
      <w:pPr>
        <w:pStyle w:val="Heading4"/>
      </w:pPr>
      <w:bookmarkStart w:id="34" w:name="task-2.1"/>
      <w:r>
        <w:t xml:space="preserve">Task 2.1</w:t>
      </w:r>
      <w:bookmarkEnd w:id="34"/>
    </w:p>
    <w:p>
      <w:pPr>
        <w:pStyle w:val="FirstParagraph"/>
      </w:pPr>
      <w:r>
        <w:t xml:space="preserve">Calculate the quotient on top of the given code for completion.</w:t>
      </w:r>
    </w:p>
    <w:p>
      <w:pPr>
        <w:pStyle w:val="SourceCode"/>
      </w:pPr>
      <w:r>
        <w:rPr>
          <w:rStyle w:val="VerbatimChar"/>
        </w:rPr>
        <w:t xml:space="preserve">result = number1 / number2;</w:t>
      </w:r>
      <w:r>
        <w:br/>
      </w:r>
      <w:r>
        <w:rPr>
          <w:rStyle w:val="VerbatimChar"/>
        </w:rPr>
        <w:t xml:space="preserve">std::cout &lt;&lt; "Quotient: " &lt;&lt; result &lt;&lt; std::endl;</w:t>
      </w:r>
    </w:p>
    <w:p>
      <w:pPr>
        <w:pStyle w:val="Heading4"/>
      </w:pPr>
      <w:bookmarkStart w:id="35" w:name="task-2.3-1"/>
      <w:r>
        <w:t xml:space="preserve">Task 2.3</w:t>
      </w:r>
      <w:bookmarkEnd w:id="35"/>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6" w:name="coursework-calculator"/>
      <w:r>
        <w:t xml:space="preserve">Coursework: Calculator</w:t>
      </w:r>
      <w:bookmarkEnd w:id="36"/>
    </w:p>
    <w:p>
      <w:pPr>
        <w:pStyle w:val="Heading4"/>
      </w:pPr>
      <w:bookmarkStart w:id="37" w:name="task-1.1"/>
      <w:r>
        <w:t xml:space="preserve">Task 1.1</w:t>
      </w:r>
      <w:bookmarkEnd w:id="37"/>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38" w:name="task-1.2-1"/>
      <w:r>
        <w:t xml:space="preserve">Task 1.2</w:t>
      </w:r>
      <w:bookmarkEnd w:id="38"/>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9" w:name="task-2.1-1"/>
      <w:r>
        <w:t xml:space="preserve">Task 2.1</w:t>
      </w:r>
      <w:bookmarkEnd w:id="39"/>
    </w:p>
    <w:p>
      <w:pPr>
        <w:pStyle w:val="FirstParagraph"/>
      </w:pPr>
      <w:r>
        <w:t xml:space="preserve">False, they are stored as binary numbers.</w:t>
      </w:r>
    </w:p>
    <w:p>
      <w:pPr>
        <w:pStyle w:val="SourceCode"/>
      </w:pPr>
      <w:r>
        <w:rPr>
          <w:rStyle w:val="VerbatimChar"/>
        </w:rPr>
        <w:t xml:space="preserve">return 0;</w:t>
      </w:r>
      <w:r>
        <w:br/>
      </w:r>
      <w:r>
        <w:rPr>
          <w:rStyle w:val="VerbatimChar"/>
        </w:rPr>
        <w:t xml:space="preserve">}</w:t>
      </w:r>
      <w:r>
        <w:br/>
      </w:r>
    </w:p>
    <w:p>
      <w:pPr>
        <w:pStyle w:val="Heading4"/>
      </w:pPr>
      <w:bookmarkStart w:id="40" w:name="task-2.2"/>
      <w:r>
        <w:t xml:space="preserve">Task 2.2</w:t>
      </w:r>
      <w:bookmarkEnd w:id="40"/>
    </w:p>
    <w:p>
      <w:pPr>
        <w:pStyle w:val="FirstParagraph"/>
      </w:pPr>
      <w:r>
        <w:t xml:space="preserve">Device.</w:t>
      </w:r>
    </w:p>
    <w:p>
      <w:pPr>
        <w:pStyle w:val="SourceCode"/>
      </w:pPr>
    </w:p>
    <w:p>
      <w:pPr>
        <w:pStyle w:val="Heading4"/>
      </w:pPr>
      <w:bookmarkStart w:id="41" w:name="task-2.3-2"/>
      <w:r>
        <w:t xml:space="preserve">Task 2.3</w:t>
      </w:r>
      <w:bookmarkEnd w:id="41"/>
    </w:p>
    <w:p>
      <w:pPr>
        <w:pStyle w:val="FirstParagraph"/>
      </w:pPr>
      <w:r>
        <w:rPr>
          <w:rStyle w:val="VerbatimChar"/>
        </w:rPr>
        <w:t xml:space="preserve">.cpp</w:t>
      </w:r>
      <w:r>
        <w:t xml:space="preserve"> </w:t>
      </w:r>
      <w:r>
        <w:t xml:space="preserve">extension.</w:t>
      </w:r>
    </w:p>
    <w:p>
      <w:pPr>
        <w:pStyle w:val="SourceCode"/>
      </w:pPr>
    </w:p>
    <w:p>
      <w:pPr>
        <w:pStyle w:val="Heading4"/>
      </w:pPr>
      <w:bookmarkStart w:id="42" w:name="task-2.4-1"/>
      <w:r>
        <w:t xml:space="preserve">Task 2.4</w:t>
      </w:r>
      <w:bookmarkEnd w:id="42"/>
    </w:p>
    <w:p>
      <w:pPr>
        <w:pStyle w:val="FirstParagraph"/>
      </w:pPr>
      <w:r>
        <w:t xml:space="preserve">Translate source code into machine readable code (or exectuable program) that the computer can run.</w:t>
      </w:r>
    </w:p>
    <w:p>
      <w:pPr>
        <w:pStyle w:val="SourceCode"/>
      </w:pPr>
    </w:p>
    <w:p>
      <w:pPr>
        <w:pStyle w:val="Heading4"/>
      </w:pPr>
      <w:bookmarkStart w:id="43" w:name="task-2.5-1"/>
      <w:r>
        <w:t xml:space="preserve">Task 2.5</w:t>
      </w:r>
      <w:bookmarkEnd w:id="43"/>
    </w:p>
    <w:p>
      <w:pPr>
        <w:pStyle w:val="FirstParagraph"/>
      </w:pPr>
      <w:r>
        <w:t xml:space="preserve">8 bits.</w:t>
      </w:r>
    </w:p>
    <w:p>
      <w:pPr>
        <w:pStyle w:val="SourceCode"/>
      </w:pPr>
    </w:p>
    <w:p>
      <w:pPr>
        <w:pStyle w:val="Heading4"/>
      </w:pPr>
      <w:bookmarkStart w:id="44" w:name="task-2.6"/>
      <w:r>
        <w:t xml:space="preserve">Task 2.6</w:t>
      </w:r>
      <w:bookmarkEnd w:id="44"/>
    </w:p>
    <w:p>
      <w:pPr>
        <w:pStyle w:val="FirstParagraph"/>
      </w:pPr>
      <w:r>
        <w:t xml:space="preserve">Hexadecimal (base 16).</w:t>
      </w:r>
    </w:p>
    <w:p>
      <w:pPr>
        <w:pStyle w:val="SourceCode"/>
      </w:pPr>
    </w:p>
    <w:p>
      <w:pPr>
        <w:pStyle w:val="Heading4"/>
      </w:pPr>
      <w:bookmarkStart w:id="45" w:name="task-2.7"/>
      <w:r>
        <w:t xml:space="preserve">Task 2.7</w:t>
      </w:r>
      <w:bookmarkEnd w:id="45"/>
    </w:p>
    <w:p>
      <w:pPr>
        <w:pStyle w:val="FirstParagraph"/>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pStyle w:val="SourceCode"/>
      </w:pPr>
    </w:p>
    <w:p>
      <w:pPr>
        <w:pStyle w:val="Heading4"/>
      </w:pPr>
      <w:bookmarkStart w:id="46" w:name="task-2.8"/>
      <w:r>
        <w:t xml:space="preserve">Task 2.8</w:t>
      </w:r>
      <w:bookmarkEnd w:id="46"/>
    </w:p>
    <w:p>
      <w:pPr>
        <w:pStyle w:val="FirstParagraph"/>
      </w:pPr>
      <w:r>
        <w:t xml:space="preserve">True.</w:t>
      </w:r>
    </w:p>
    <w:p>
      <w:pPr>
        <w:pStyle w:val="SourceCode"/>
      </w:pPr>
    </w:p>
    <w:p>
      <w:pPr>
        <w:pStyle w:val="Heading4"/>
      </w:pPr>
      <w:bookmarkStart w:id="47" w:name="task-2.9"/>
      <w:r>
        <w:t xml:space="preserve">Task 2.9</w:t>
      </w:r>
      <w:bookmarkEnd w:id="47"/>
    </w:p>
    <w:p>
      <w:pPr>
        <w:pStyle w:val="FirstParagraph"/>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pStyle w:val="SourceCode"/>
      </w:pPr>
    </w:p>
    <w:p>
      <w:pPr>
        <w:pStyle w:val="Heading4"/>
      </w:pPr>
      <w:bookmarkStart w:id="48" w:name="task-2.10"/>
      <w:r>
        <w:t xml:space="preserve">Task 2.10</w:t>
      </w:r>
      <w:bookmarkEnd w:id="48"/>
    </w:p>
    <w:p>
      <w:pPr>
        <w:pStyle w:val="FirstParagraph"/>
      </w:pPr>
      <w:r>
        <w:t xml:space="preserve">Missing the insertion operator on line 8, correct line is</w:t>
      </w:r>
      <w:r>
        <w:t xml:space="preserve"> </w:t>
      </w:r>
      <w:r>
        <w:rPr>
          <w:rStyle w:val="VerbatimChar"/>
        </w:rPr>
        <w:t xml:space="preserve">cin &gt;&gt; num1 &gt;&gt; num2;</w:t>
      </w:r>
    </w:p>
    <w:p>
      <w:pPr>
        <w:pStyle w:val="SourceCode"/>
      </w:pPr>
    </w:p>
    <w:p>
      <w:r>
        <w:br w:type="page"/>
      </w:r>
    </w:p>
    <w:p>
      <w:pPr>
        <w:pStyle w:val="Heading2"/>
      </w:pPr>
      <w:bookmarkStart w:id="49" w:name="week-3-2024-10-14-to-2024-10-21"/>
      <w:r>
        <w:rPr>
          <w:b/>
        </w:rPr>
        <w:t xml:space="preserve">Week 3</w:t>
      </w:r>
      <w:r>
        <w:t xml:space="preserve"> </w:t>
      </w:r>
      <w:r>
        <w:t xml:space="preserve">– 2024-10-14 to 2024-10-21</w:t>
      </w:r>
      <w:bookmarkEnd w:id="49"/>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50" w:name="basic-use-data-size"/>
      <w:r>
        <w:t xml:space="preserve">Basic Use: Data Size</w:t>
      </w:r>
      <w:bookmarkEnd w:id="50"/>
    </w:p>
    <w:p>
      <w:pPr>
        <w:pStyle w:val="Heading4"/>
      </w:pPr>
      <w:bookmarkStart w:id="51" w:name="task-1.1-1"/>
      <w:r>
        <w:t xml:space="preserve">Task 1.1</w:t>
      </w:r>
      <w:bookmarkEnd w:id="51"/>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52" w:name="task-1.3"/>
      <w:r>
        <w:t xml:space="preserve">Task 1.3</w:t>
      </w:r>
      <w:bookmarkEnd w:id="52"/>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53" w:name="libraries-using-cmath"/>
      <w:r>
        <w:t xml:space="preserve">Libraries: Using Cmath</w:t>
      </w:r>
      <w:bookmarkEnd w:id="53"/>
    </w:p>
    <w:p>
      <w:pPr>
        <w:pStyle w:val="Heading4"/>
      </w:pPr>
      <w:bookmarkStart w:id="54" w:name="task-2.1-2"/>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3-3"/>
      <w:r>
        <w:t xml:space="preserve">Task 2.3</w:t>
      </w:r>
      <w:bookmarkEnd w:id="55"/>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6" w:name="coursework-trig-calculator"/>
      <w:r>
        <w:t xml:space="preserve">Coursework: Trig Calculator</w:t>
      </w:r>
      <w:bookmarkEnd w:id="56"/>
    </w:p>
    <w:p>
      <w:pPr>
        <w:pStyle w:val="Heading4"/>
      </w:pPr>
      <w:bookmarkStart w:id="57" w:name="task-3.0"/>
      <w:r>
        <w:t xml:space="preserve">Task 3.0</w:t>
      </w:r>
      <w:bookmarkEnd w:id="57"/>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8" w:name="task-3.1"/>
      <w:r>
        <w:t xml:space="preserve">Task 3.1</w:t>
      </w:r>
      <w:bookmarkEnd w:id="58"/>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59" w:name="task-3.2"/>
      <w:r>
        <w:t xml:space="preserve">Task 3.2</w:t>
      </w:r>
      <w:bookmarkEnd w:id="59"/>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4"/>
      </w:pPr>
      <w:bookmarkStart w:id="60" w:name="task-4.1"/>
      <w:r>
        <w:t xml:space="preserve">Task 4.1</w:t>
      </w:r>
      <w:bookmarkEnd w:id="60"/>
    </w:p>
    <w:p>
      <w:pPr>
        <w:pStyle w:val="FirstParagraph"/>
      </w:pPr>
      <w:r>
        <w:t xml:space="preserve">bba.</w:t>
      </w:r>
    </w:p>
    <w:p>
      <w:pPr>
        <w:pStyle w:val="SourceCode"/>
      </w:pPr>
    </w:p>
    <w:p>
      <w:pPr>
        <w:pStyle w:val="Heading4"/>
      </w:pPr>
      <w:bookmarkStart w:id="61" w:name="task-4.2"/>
      <w:r>
        <w:t xml:space="preserve">Task 4.2</w:t>
      </w:r>
      <w:bookmarkEnd w:id="61"/>
    </w:p>
    <w:p>
      <w:pPr>
        <w:pStyle w:val="FirstParagraph"/>
      </w:pPr>
      <w:r>
        <w:t xml:space="preserve">TTTT, although note for the third statement, technically the return statement can be implicit, but it’s always required even if it’s implicitly there.</w:t>
      </w:r>
    </w:p>
    <w:p>
      <w:pPr>
        <w:pStyle w:val="SourceCode"/>
      </w:pPr>
    </w:p>
    <w:p>
      <w:r>
        <w:br w:type="page"/>
      </w:r>
    </w:p>
    <w:p>
      <w:pPr>
        <w:pStyle w:val="Heading2"/>
      </w:pPr>
      <w:bookmarkStart w:id="62" w:name="week-4-2024-10-21-to-2024-10-28"/>
      <w:r>
        <w:rPr>
          <w:b/>
        </w:rPr>
        <w:t xml:space="preserve">Week 4</w:t>
      </w:r>
      <w:r>
        <w:t xml:space="preserve"> </w:t>
      </w:r>
      <w:r>
        <w:t xml:space="preserve">– 2024-10-21 to 2024-10-28</w:t>
      </w:r>
      <w:bookmarkEnd w:id="62"/>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63" w:name="control-structures-if-else-statements"/>
      <w:r>
        <w:t xml:space="preserve">Control Structures: If Else Statements</w:t>
      </w:r>
      <w:bookmarkEnd w:id="63"/>
    </w:p>
    <w:p>
      <w:pPr>
        <w:pStyle w:val="Heading4"/>
      </w:pPr>
      <w:bookmarkStart w:id="64" w:name="task-1.1-2"/>
      <w:r>
        <w:t xml:space="preserve">Task 1.1</w:t>
      </w:r>
      <w:bookmarkEnd w:id="64"/>
    </w:p>
    <w:p>
      <w:pPr>
        <w:pStyle w:val="FirstParagraph"/>
      </w:pPr>
      <w:r>
        <w:t xml:space="preserve">Copy the function to calculate the first piecewise function.</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4"/>
      </w:pPr>
      <w:bookmarkStart w:id="65" w:name="task-1.3-1"/>
      <w:r>
        <w:t xml:space="preserve">Task 1.3</w:t>
      </w:r>
      <w:bookmarkEnd w:id="65"/>
    </w:p>
    <w:p>
      <w:pPr>
        <w:pStyle w:val="FirstParagraph"/>
      </w:pPr>
      <w:r>
        <w:t xml:space="preserve">Evaluate the second piecewise function.</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66" w:name="control-structures-input-validation"/>
      <w:r>
        <w:t xml:space="preserve">Control Structures: Input Validation</w:t>
      </w:r>
      <w:bookmarkEnd w:id="66"/>
    </w:p>
    <w:p>
      <w:pPr>
        <w:pStyle w:val="Heading4"/>
      </w:pPr>
      <w:bookmarkStart w:id="67" w:name="task-2.0"/>
      <w:r>
        <w:t xml:space="preserve">Task 2.0</w:t>
      </w:r>
      <w:bookmarkEnd w:id="67"/>
    </w:p>
    <w:p>
      <w:pPr>
        <w:pStyle w:val="FirstParagraph"/>
      </w:pPr>
      <w:r>
        <w:t xml:space="preserve">Initalises the constant variables.</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Fetch input from the user.</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Calculate the function and output the result.</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68" w:name="control-structures-simple-calculator"/>
      <w:r>
        <w:t xml:space="preserve">Control Structures: Simple Calculator</w:t>
      </w:r>
      <w:bookmarkEnd w:id="68"/>
    </w:p>
    <w:p>
      <w:pPr>
        <w:pStyle w:val="Heading4"/>
      </w:pPr>
      <w:bookmarkStart w:id="69" w:name="task-3.0-1"/>
      <w:r>
        <w:t xml:space="preserve">Task 3.0</w:t>
      </w:r>
      <w:bookmarkEnd w:id="69"/>
    </w:p>
    <w:p>
      <w:pPr>
        <w:pStyle w:val="FirstParagraph"/>
      </w:pPr>
      <w:r>
        <w:t xml:space="preserve">Create a function to input a number, avoiding a banned number.</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Loop selection until the user exits.</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70" w:name="coursework-quadratic-calculator"/>
      <w:r>
        <w:t xml:space="preserve">Coursework: Quadratic Calculator</w:t>
      </w:r>
      <w:bookmarkEnd w:id="70"/>
    </w:p>
    <w:p>
      <w:pPr>
        <w:pStyle w:val="Heading4"/>
      </w:pPr>
      <w:bookmarkStart w:id="71" w:name="task-5.0"/>
      <w:r>
        <w:t xml:space="preserve">Task 5.0</w:t>
      </w:r>
      <w:bookmarkEnd w:id="71"/>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Calculate the quadratic’s solution.</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Implement the main program loop.</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72" w:name="week-5-2024-10-28-to-2024-11-04"/>
      <w:r>
        <w:rPr>
          <w:b/>
        </w:rPr>
        <w:t xml:space="preserve">Week 5</w:t>
      </w:r>
      <w:r>
        <w:t xml:space="preserve"> </w:t>
      </w:r>
      <w:r>
        <w:t xml:space="preserve">– 2024-10-28 to 2024-11-04</w:t>
      </w:r>
      <w:bookmarkEnd w:id="72"/>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73" w:name="control-structures-switch-statements"/>
      <w:r>
        <w:t xml:space="preserve">Control Structures: Switch Statements</w:t>
      </w:r>
      <w:bookmarkEnd w:id="73"/>
    </w:p>
    <w:p>
      <w:pPr>
        <w:pStyle w:val="Heading4"/>
      </w:pPr>
      <w:bookmarkStart w:id="74" w:name="task-1.1-3"/>
      <w:r>
        <w:t xml:space="preserve">Task 1.1</w:t>
      </w:r>
      <w:bookmarkEnd w:id="74"/>
    </w:p>
    <w:p>
      <w:pPr>
        <w:pStyle w:val="FirstParagraph"/>
      </w:pPr>
      <w:r>
        <w:t xml:space="preserve">Example switch statement.</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Call the example switch function.</w:t>
      </w:r>
    </w:p>
    <w:p>
      <w:pPr>
        <w:pStyle w:val="SourceCode"/>
      </w:pPr>
      <w:r>
        <w:rPr>
          <w:rStyle w:val="VerbatimChar"/>
        </w:rPr>
        <w:t xml:space="preserve">// example_switch_function(); // uncomment this line to run the example</w:t>
      </w:r>
    </w:p>
    <w:p>
      <w:pPr>
        <w:pStyle w:val="Heading4"/>
      </w:pPr>
      <w:bookmarkStart w:id="75" w:name="task-1.2-2"/>
      <w:r>
        <w:t xml:space="preserve">Task 1.2</w:t>
      </w:r>
      <w:bookmarkEnd w:id="75"/>
    </w:p>
    <w:p>
      <w:pPr>
        <w:pStyle w:val="FirstParagraph"/>
      </w:pPr>
      <w:r>
        <w:t xml:space="preserve">Implement a switch statement to select a function.</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76" w:name="control-structures-while-loops"/>
      <w:r>
        <w:t xml:space="preserve">Control Structures: While Loops</w:t>
      </w:r>
      <w:bookmarkEnd w:id="76"/>
    </w:p>
    <w:p>
      <w:pPr>
        <w:pStyle w:val="Heading4"/>
      </w:pPr>
      <w:bookmarkStart w:id="77" w:name="task-2.1-3"/>
      <w:r>
        <w:t xml:space="preserve">Task 2.1</w:t>
      </w:r>
      <w:bookmarkEnd w:id="77"/>
    </w:p>
    <w:p>
      <w:pPr>
        <w:pStyle w:val="FirstParagraph"/>
      </w:pPr>
      <w:r>
        <w:t xml:space="preserve">The precision is set to 10 decimal places.</w:t>
      </w:r>
    </w:p>
    <w:p>
      <w:pPr>
        <w:pStyle w:val="SourceCode"/>
      </w:pPr>
      <w:r>
        <w:rPr>
          <w:rStyle w:val="VerbatimChar"/>
        </w:rPr>
        <w:t xml:space="preserve">std::setprecision(10);</w:t>
      </w:r>
    </w:p>
    <w:p>
      <w:pPr>
        <w:pStyle w:val="FirstParagraph"/>
      </w:pPr>
      <w:r>
        <w:t xml:space="preserve">The mean is calculated by dividing the sum by the number of values.</w:t>
      </w:r>
    </w:p>
    <w:p>
      <w:pPr>
        <w:pStyle w:val="SourceCode"/>
      </w:pPr>
      <w:r>
        <w:rPr>
          <w:rStyle w:val="VerbatimChar"/>
        </w:rPr>
        <w:t xml:space="preserve">double mean = sum / 6;</w:t>
      </w:r>
    </w:p>
    <w:p>
      <w:pPr>
        <w:pStyle w:val="FirstParagraph"/>
      </w:pPr>
      <w:r>
        <w:t xml:space="preserve">Calculate the variance and hence standard deviation.</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The calculated values are then outputted to the console.</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Heading4"/>
      </w:pPr>
      <w:bookmarkStart w:id="78" w:name="task-2.2-1"/>
      <w:r>
        <w:t xml:space="preserve">Task 2.2</w:t>
      </w:r>
      <w:bookmarkEnd w:id="78"/>
    </w:p>
    <w:p>
      <w:pPr>
        <w:pStyle w:val="FirstParagraph"/>
      </w:pPr>
      <w:r>
        <w:t xml:space="preserve">The factorial is calculated using a do-while loop.</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The calculated factorial is outputted to the console.</w:t>
      </w:r>
    </w:p>
    <w:p>
      <w:pPr>
        <w:pStyle w:val="SourceCode"/>
      </w:pPr>
      <w:r>
        <w:rPr>
          <w:rStyle w:val="VerbatimChar"/>
        </w:rPr>
        <w:t xml:space="preserve">std::cout &lt;&lt; "The factorial of " &lt;&lt; input_number &lt;&lt; " is: " &lt;&lt; factorial_result &lt;&lt; std::endl;</w:t>
      </w:r>
    </w:p>
    <w:p>
      <w:pPr>
        <w:pStyle w:val="Heading3"/>
      </w:pPr>
      <w:bookmarkStart w:id="79" w:name="algorithms-babylonian-square-root"/>
      <w:r>
        <w:t xml:space="preserve">Algorithms: Babylonian Square Root</w:t>
      </w:r>
      <w:bookmarkEnd w:id="79"/>
    </w:p>
    <w:p>
      <w:pPr>
        <w:pStyle w:val="Heading4"/>
      </w:pPr>
      <w:bookmarkStart w:id="80" w:name="task-3.1-1"/>
      <w:r>
        <w:t xml:space="preserve">Task 3.1</w:t>
      </w:r>
      <w:bookmarkEnd w:id="80"/>
    </w:p>
    <w:p>
      <w:pPr>
        <w:pStyle w:val="FirstParagraph"/>
      </w:pPr>
      <w:r>
        <w:t xml:space="preserve">The user is prompted to input a number.</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The square root is calculated and outputted to the console.</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81" w:name="coursework-variable-manipulation"/>
      <w:r>
        <w:t xml:space="preserve">Coursework: Variable Manipulation</w:t>
      </w:r>
      <w:bookmarkEnd w:id="81"/>
    </w:p>
    <w:p>
      <w:pPr>
        <w:pStyle w:val="Heading4"/>
      </w:pPr>
      <w:bookmarkStart w:id="82" w:name="task-6.0"/>
      <w:r>
        <w:t xml:space="preserve">Task 6.0</w:t>
      </w:r>
      <w:bookmarkEnd w:id="82"/>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p>
    <w:p>
      <w:pPr>
        <w:pStyle w:val="Heading4"/>
      </w:pPr>
      <w:bookmarkStart w:id="83" w:name="task-6.1"/>
      <w:r>
        <w:t xml:space="preserve">Task 6.1</w:t>
      </w:r>
      <w:bookmarkEnd w:id="83"/>
    </w:p>
    <w:p>
      <w:pPr>
        <w:pStyle w:val="FirstParagraph"/>
      </w:pPr>
      <w:r>
        <w:t xml:space="preserve">Declare the variables with their respective data types.</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Heading4"/>
      </w:pPr>
      <w:bookmarkStart w:id="84" w:name="task-6.2"/>
      <w:r>
        <w:t xml:space="preserve">Task 6.2</w:t>
      </w:r>
      <w:bookmarkEnd w:id="84"/>
    </w:p>
    <w:p>
      <w:pPr>
        <w:pStyle w:val="FirstParagraph"/>
      </w:pPr>
      <w:r>
        <w:t xml:space="preserve">Swap the values of x and y using a temporary variable.</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Heading4"/>
      </w:pPr>
      <w:bookmarkStart w:id="85" w:name="task-6.3"/>
      <w:r>
        <w:t xml:space="preserve">Task 6.3</w:t>
      </w:r>
      <w:bookmarkEnd w:id="85"/>
    </w:p>
    <w:p>
      <w:pPr>
        <w:pStyle w:val="FirstParagraph"/>
      </w:pPr>
      <w:r>
        <w:t xml:space="preserve">Output the values of x and y and evaluate the expression.</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86" w:name="references"/>
      <w:r>
        <w:t xml:space="preserve">📓 References</w:t>
      </w:r>
      <w:bookmarkEnd w:id="86"/>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1-10T19:11:58Z</dcterms:created>
  <dcterms:modified xsi:type="dcterms:W3CDTF">2024-11-10T19: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